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98BAD" w14:textId="48ACD781" w:rsidR="006015D8" w:rsidRPr="006015D8" w:rsidRDefault="006015D8" w:rsidP="006015D8">
      <w:pPr>
        <w:jc w:val="center"/>
        <w:rPr>
          <w:b/>
          <w:bCs/>
          <w:sz w:val="32"/>
          <w:szCs w:val="32"/>
          <w:lang w:val="en-US"/>
        </w:rPr>
      </w:pPr>
      <w:r w:rsidRPr="006015D8">
        <w:rPr>
          <w:b/>
          <w:bCs/>
          <w:sz w:val="32"/>
          <w:szCs w:val="32"/>
          <w:lang w:val="en-US"/>
        </w:rPr>
        <w:t>Title (choose a title for your report)</w:t>
      </w:r>
    </w:p>
    <w:p w14:paraId="7E74BA78" w14:textId="108B0986" w:rsidR="006015D8" w:rsidRPr="006015D8" w:rsidRDefault="006015D8" w:rsidP="006015D8">
      <w:pPr>
        <w:pStyle w:val="ListParagraph"/>
        <w:numPr>
          <w:ilvl w:val="0"/>
          <w:numId w:val="1"/>
        </w:numPr>
        <w:rPr>
          <w:sz w:val="32"/>
          <w:szCs w:val="32"/>
          <w:lang w:val="en-US"/>
        </w:rPr>
      </w:pPr>
      <w:r w:rsidRPr="006015D8">
        <w:rPr>
          <w:b/>
          <w:bCs/>
          <w:sz w:val="32"/>
          <w:szCs w:val="32"/>
          <w:lang w:val="en-US"/>
        </w:rPr>
        <w:t>C</w:t>
      </w:r>
      <w:r w:rsidR="00897010" w:rsidRPr="006015D8">
        <w:rPr>
          <w:b/>
          <w:bCs/>
          <w:sz w:val="32"/>
          <w:szCs w:val="32"/>
          <w:lang w:val="en-US"/>
        </w:rPr>
        <w:t>ontext</w:t>
      </w:r>
    </w:p>
    <w:p w14:paraId="055BEA7B" w14:textId="369F8640" w:rsidR="00897010" w:rsidRDefault="006015D8">
      <w:pPr>
        <w:rPr>
          <w:lang w:val="en-US"/>
        </w:rPr>
      </w:pPr>
      <w:r>
        <w:rPr>
          <w:color w:val="A6A6A6" w:themeColor="background1" w:themeShade="A6"/>
          <w:lang w:val="en-US"/>
        </w:rPr>
        <w:t>Show that you understand the context of the use case and its dimensions.</w:t>
      </w:r>
    </w:p>
    <w:p w14:paraId="47BD8F13" w14:textId="77777777" w:rsidR="00897010" w:rsidRDefault="00897010">
      <w:pPr>
        <w:rPr>
          <w:lang w:val="en-US"/>
        </w:rPr>
      </w:pPr>
    </w:p>
    <w:p w14:paraId="2E2A48E3" w14:textId="0D1BCDFF"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Problem Specification</w:t>
      </w:r>
    </w:p>
    <w:p w14:paraId="3625D93E" w14:textId="4E3C862F" w:rsidR="006015D8" w:rsidRDefault="006015D8" w:rsidP="006015D8">
      <w:pPr>
        <w:rPr>
          <w:color w:val="A6A6A6" w:themeColor="background1" w:themeShade="A6"/>
          <w:lang w:val="en-US"/>
        </w:rPr>
      </w:pPr>
      <w:r>
        <w:rPr>
          <w:color w:val="A6A6A6" w:themeColor="background1" w:themeShade="A6"/>
          <w:lang w:val="en-US"/>
        </w:rPr>
        <w:t>S</w:t>
      </w:r>
      <w:r w:rsidR="00897010" w:rsidRPr="006015D8">
        <w:rPr>
          <w:color w:val="A6A6A6" w:themeColor="background1" w:themeShade="A6"/>
          <w:lang w:val="en-US"/>
        </w:rPr>
        <w:t xml:space="preserve">pecify </w:t>
      </w:r>
      <w:r>
        <w:rPr>
          <w:color w:val="A6A6A6" w:themeColor="background1" w:themeShade="A6"/>
          <w:lang w:val="en-US"/>
        </w:rPr>
        <w:t>the</w:t>
      </w:r>
      <w:r w:rsidR="00897010" w:rsidRPr="006015D8">
        <w:rPr>
          <w:color w:val="A6A6A6" w:themeColor="background1" w:themeShade="A6"/>
          <w:lang w:val="en-US"/>
        </w:rPr>
        <w:t xml:space="preserve"> problem</w:t>
      </w:r>
      <w:r>
        <w:rPr>
          <w:color w:val="A6A6A6" w:themeColor="background1" w:themeShade="A6"/>
          <w:lang w:val="en-US"/>
        </w:rPr>
        <w:t>s</w:t>
      </w:r>
      <w:r w:rsidR="00897010" w:rsidRPr="006015D8">
        <w:rPr>
          <w:color w:val="A6A6A6" w:themeColor="background1" w:themeShade="A6"/>
          <w:lang w:val="en-US"/>
        </w:rPr>
        <w:t xml:space="preserve"> the </w:t>
      </w:r>
      <w:r>
        <w:rPr>
          <w:color w:val="A6A6A6" w:themeColor="background1" w:themeShade="A6"/>
          <w:lang w:val="en-US"/>
        </w:rPr>
        <w:t>case addresses.</w:t>
      </w:r>
    </w:p>
    <w:p w14:paraId="44AE0B3C" w14:textId="39F25BF0" w:rsidR="006015D8" w:rsidRDefault="006015D8" w:rsidP="006015D8">
      <w:pPr>
        <w:rPr>
          <w:color w:val="A6A6A6" w:themeColor="background1" w:themeShade="A6"/>
          <w:lang w:val="en-US"/>
        </w:rPr>
      </w:pPr>
      <w:r>
        <w:rPr>
          <w:color w:val="A6A6A6" w:themeColor="background1" w:themeShade="A6"/>
          <w:lang w:val="en-US"/>
        </w:rPr>
        <w:t>Analyze the use case carefully.</w:t>
      </w:r>
    </w:p>
    <w:p w14:paraId="4CC17E73" w14:textId="4721EFFC" w:rsidR="006015D8" w:rsidRPr="006015D8" w:rsidRDefault="006015D8" w:rsidP="006015D8">
      <w:pPr>
        <w:rPr>
          <w:lang w:val="en-US"/>
        </w:rPr>
      </w:pPr>
      <w:r>
        <w:rPr>
          <w:color w:val="A6A6A6" w:themeColor="background1" w:themeShade="A6"/>
          <w:lang w:val="en-US"/>
        </w:rPr>
        <w:t>Explain the target requirements (functional and non-functional).</w:t>
      </w:r>
    </w:p>
    <w:p w14:paraId="64AEFD23" w14:textId="1EF134B5" w:rsidR="00897010" w:rsidRDefault="00897010">
      <w:pPr>
        <w:rPr>
          <w:lang w:val="en-US"/>
        </w:rPr>
      </w:pPr>
    </w:p>
    <w:p w14:paraId="267FC65E" w14:textId="7F631D66"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Background</w:t>
      </w:r>
    </w:p>
    <w:p w14:paraId="391B9367" w14:textId="667A1791" w:rsidR="006015D8" w:rsidRPr="006015D8" w:rsidRDefault="006015D8">
      <w:pPr>
        <w:rPr>
          <w:color w:val="A6A6A6" w:themeColor="background1" w:themeShade="A6"/>
          <w:lang w:val="en-US"/>
        </w:rPr>
      </w:pPr>
      <w:r w:rsidRPr="006015D8">
        <w:rPr>
          <w:color w:val="A6A6A6" w:themeColor="background1" w:themeShade="A6"/>
          <w:lang w:val="en-US"/>
        </w:rPr>
        <w:t xml:space="preserve">Here </w:t>
      </w:r>
      <w:proofErr w:type="gramStart"/>
      <w:r w:rsidRPr="006015D8">
        <w:rPr>
          <w:color w:val="A6A6A6" w:themeColor="background1" w:themeShade="A6"/>
          <w:lang w:val="en-US"/>
        </w:rPr>
        <w:t>include</w:t>
      </w:r>
      <w:proofErr w:type="gramEnd"/>
      <w:r w:rsidRPr="006015D8">
        <w:rPr>
          <w:color w:val="A6A6A6" w:themeColor="background1" w:themeShade="A6"/>
          <w:lang w:val="en-US"/>
        </w:rPr>
        <w:t xml:space="preserve"> state-of-the-art knowledge i</w:t>
      </w:r>
      <w:r>
        <w:rPr>
          <w:color w:val="A6A6A6" w:themeColor="background1" w:themeShade="A6"/>
          <w:lang w:val="en-US"/>
        </w:rPr>
        <w:t>f you want</w:t>
      </w:r>
      <w:r w:rsidRPr="006015D8">
        <w:rPr>
          <w:color w:val="A6A6A6" w:themeColor="background1" w:themeShade="A6"/>
          <w:lang w:val="en-US"/>
        </w:rPr>
        <w:t xml:space="preserve"> to include some of your academic / tool research.</w:t>
      </w:r>
    </w:p>
    <w:p w14:paraId="7C4E6547" w14:textId="66904B1A" w:rsidR="006015D8" w:rsidRDefault="006015D8">
      <w:pPr>
        <w:rPr>
          <w:lang w:val="en-US"/>
        </w:rPr>
      </w:pPr>
    </w:p>
    <w:p w14:paraId="489E1D74" w14:textId="68890A8B"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Approach</w:t>
      </w:r>
    </w:p>
    <w:p w14:paraId="6BEEE2A0" w14:textId="29452DA4" w:rsidR="006015D8" w:rsidRPr="006015D8" w:rsidRDefault="006015D8">
      <w:pPr>
        <w:rPr>
          <w:color w:val="A6A6A6" w:themeColor="background1" w:themeShade="A6"/>
          <w:lang w:val="en-US"/>
        </w:rPr>
      </w:pPr>
      <w:r w:rsidRPr="006015D8">
        <w:rPr>
          <w:color w:val="A6A6A6" w:themeColor="background1" w:themeShade="A6"/>
          <w:lang w:val="en-US"/>
        </w:rPr>
        <w:t>Here you include your architecture as figure(s) and explain your solution, the architecture components, their association, etc. It would be appreciated if you could argue based on what you learned in the lectures/labs, so argue based on network, storage, monitoring, data requirements, and edge-cloud specifications. Do not forget to analyze the use case beforehand.</w:t>
      </w:r>
    </w:p>
    <w:p w14:paraId="3860F11B" w14:textId="6A66AFD7" w:rsidR="006015D8" w:rsidRDefault="006015D8">
      <w:pPr>
        <w:rPr>
          <w:lang w:val="en-US"/>
        </w:rPr>
      </w:pPr>
    </w:p>
    <w:p w14:paraId="0074CB16" w14:textId="7CEF7B5B"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Implementation</w:t>
      </w:r>
    </w:p>
    <w:p w14:paraId="0A5C5F4D" w14:textId="7E780744" w:rsidR="006015D8" w:rsidRPr="006015D8" w:rsidRDefault="006015D8" w:rsidP="006015D8">
      <w:pPr>
        <w:rPr>
          <w:color w:val="A6A6A6" w:themeColor="background1" w:themeShade="A6"/>
          <w:lang w:val="en-US"/>
        </w:rPr>
      </w:pPr>
      <w:r w:rsidRPr="006015D8">
        <w:rPr>
          <w:color w:val="A6A6A6" w:themeColor="background1" w:themeShade="A6"/>
          <w:lang w:val="en-US"/>
        </w:rPr>
        <w:t>Explain how you implement the app locally, then deploy it on GCP, and how the adaptation system (if any) may work. Explain the technologies you use for the non-functional requirements testing.</w:t>
      </w:r>
    </w:p>
    <w:p w14:paraId="17FAB459" w14:textId="48CD34B9" w:rsidR="006015D8" w:rsidRDefault="006015D8">
      <w:pPr>
        <w:rPr>
          <w:lang w:val="en-US"/>
        </w:rPr>
      </w:pPr>
    </w:p>
    <w:p w14:paraId="036C6DC2" w14:textId="5E26A057"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Evaluation</w:t>
      </w:r>
    </w:p>
    <w:p w14:paraId="0AE21AD3" w14:textId="1F616B90" w:rsidR="006015D8" w:rsidRPr="006015D8" w:rsidRDefault="006015D8" w:rsidP="006015D8">
      <w:pPr>
        <w:rPr>
          <w:color w:val="A6A6A6" w:themeColor="background1" w:themeShade="A6"/>
          <w:lang w:val="en-US"/>
        </w:rPr>
      </w:pPr>
      <w:r w:rsidRPr="006015D8">
        <w:rPr>
          <w:color w:val="A6A6A6" w:themeColor="background1" w:themeShade="A6"/>
          <w:lang w:val="en-US"/>
        </w:rPr>
        <w:t>Here include a report of your test results and discuss their validity and alignment with objectives.</w:t>
      </w:r>
    </w:p>
    <w:p w14:paraId="77682D9B" w14:textId="77777777" w:rsidR="006015D8" w:rsidRDefault="006015D8" w:rsidP="006015D8">
      <w:pPr>
        <w:rPr>
          <w:lang w:val="en-US"/>
        </w:rPr>
      </w:pPr>
    </w:p>
    <w:p w14:paraId="5531676F" w14:textId="732B19D7" w:rsidR="006015D8" w:rsidRPr="006015D8" w:rsidRDefault="006015D8" w:rsidP="006015D8">
      <w:pPr>
        <w:pStyle w:val="ListParagraph"/>
        <w:numPr>
          <w:ilvl w:val="0"/>
          <w:numId w:val="1"/>
        </w:numPr>
        <w:rPr>
          <w:b/>
          <w:bCs/>
          <w:sz w:val="32"/>
          <w:szCs w:val="32"/>
          <w:lang w:val="en-US"/>
        </w:rPr>
      </w:pPr>
      <w:r w:rsidRPr="006015D8">
        <w:rPr>
          <w:b/>
          <w:bCs/>
          <w:sz w:val="32"/>
          <w:szCs w:val="32"/>
          <w:lang w:val="en-US"/>
        </w:rPr>
        <w:t>Discussion</w:t>
      </w:r>
    </w:p>
    <w:p w14:paraId="2F43B2B2" w14:textId="394FC94A" w:rsidR="006015D8" w:rsidRDefault="006015D8" w:rsidP="006015D8">
      <w:pPr>
        <w:rPr>
          <w:color w:val="A6A6A6" w:themeColor="background1" w:themeShade="A6"/>
          <w:lang w:val="en-US"/>
        </w:rPr>
      </w:pPr>
      <w:r w:rsidRPr="006015D8">
        <w:rPr>
          <w:color w:val="A6A6A6" w:themeColor="background1" w:themeShade="A6"/>
          <w:lang w:val="en-US"/>
        </w:rPr>
        <w:t>Final discussions and lessons learned and how your suggested architecture could be re-used.</w:t>
      </w:r>
    </w:p>
    <w:p w14:paraId="44E9E503" w14:textId="12FE82D4" w:rsidR="006015D8" w:rsidRPr="006015D8" w:rsidRDefault="006015D8" w:rsidP="006015D8">
      <w:pPr>
        <w:rPr>
          <w:color w:val="A6A6A6" w:themeColor="background1" w:themeShade="A6"/>
          <w:lang w:val="en-US"/>
        </w:rPr>
      </w:pPr>
      <w:r w:rsidRPr="006015D8">
        <w:rPr>
          <w:color w:val="FF0000"/>
          <w:lang w:val="en-US"/>
        </w:rPr>
        <w:t>****</w:t>
      </w:r>
      <w:r>
        <w:rPr>
          <w:color w:val="A6A6A6" w:themeColor="background1" w:themeShade="A6"/>
          <w:lang w:val="en-US"/>
        </w:rPr>
        <w:t xml:space="preserve">Include a link to your codes etc. + provide a 5 </w:t>
      </w:r>
      <w:proofErr w:type="gramStart"/>
      <w:r>
        <w:rPr>
          <w:color w:val="A6A6A6" w:themeColor="background1" w:themeShade="A6"/>
          <w:lang w:val="en-US"/>
        </w:rPr>
        <w:t>minutes</w:t>
      </w:r>
      <w:proofErr w:type="gramEnd"/>
      <w:r>
        <w:rPr>
          <w:color w:val="A6A6A6" w:themeColor="background1" w:themeShade="A6"/>
          <w:lang w:val="en-US"/>
        </w:rPr>
        <w:t xml:space="preserve"> demo video explaining your solution/implementation </w:t>
      </w:r>
      <w:r w:rsidRPr="006015D8">
        <w:rPr>
          <w:color w:val="FF0000"/>
          <w:lang w:val="en-US"/>
        </w:rPr>
        <w:t>****</w:t>
      </w:r>
    </w:p>
    <w:sectPr w:rsidR="006015D8" w:rsidRPr="006015D8">
      <w:headerReference w:type="even" r:id="rId7"/>
      <w:headerReference w:type="default" r:id="rId8"/>
      <w:footerReference w:type="even" r:id="rId9"/>
      <w:footerReference w:type="default" r:id="rId10"/>
      <w:headerReference w:type="first" r:id="rId11"/>
      <w:footerReference w:type="first" r:id="rId1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B2B9" w14:textId="77777777" w:rsidR="00EF7A6E" w:rsidRDefault="00EF7A6E" w:rsidP="00897010">
      <w:pPr>
        <w:spacing w:after="0" w:line="240" w:lineRule="auto"/>
      </w:pPr>
      <w:r>
        <w:separator/>
      </w:r>
    </w:p>
  </w:endnote>
  <w:endnote w:type="continuationSeparator" w:id="0">
    <w:p w14:paraId="5928AD5F" w14:textId="77777777" w:rsidR="00EF7A6E" w:rsidRDefault="00EF7A6E" w:rsidP="00897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B514" w14:textId="77777777" w:rsidR="006015D8" w:rsidRDefault="006015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58A0D" w14:textId="77777777" w:rsidR="006015D8" w:rsidRDefault="006015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F6E13" w14:textId="77777777" w:rsidR="006015D8" w:rsidRDefault="00601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BA630" w14:textId="77777777" w:rsidR="00EF7A6E" w:rsidRDefault="00EF7A6E" w:rsidP="00897010">
      <w:pPr>
        <w:spacing w:after="0" w:line="240" w:lineRule="auto"/>
      </w:pPr>
      <w:r>
        <w:separator/>
      </w:r>
    </w:p>
  </w:footnote>
  <w:footnote w:type="continuationSeparator" w:id="0">
    <w:p w14:paraId="0213F2D2" w14:textId="77777777" w:rsidR="00EF7A6E" w:rsidRDefault="00EF7A6E" w:rsidP="00897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7CC90" w14:textId="77777777" w:rsidR="006015D8" w:rsidRDefault="006015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C5394" w14:textId="70E70702" w:rsidR="00897010" w:rsidRDefault="00897010" w:rsidP="00897010">
    <w:pPr>
      <w:spacing w:after="0"/>
      <w:jc w:val="center"/>
      <w:rPr>
        <w:b/>
        <w:bCs/>
        <w:lang w:val="en-US"/>
      </w:rPr>
    </w:pPr>
    <w:r>
      <w:rPr>
        <w:b/>
        <w:bCs/>
        <w:noProof/>
        <w:lang w:val="en-US"/>
      </w:rPr>
      <w:drawing>
        <wp:anchor distT="0" distB="0" distL="114300" distR="114300" simplePos="0" relativeHeight="251658240" behindDoc="0" locked="0" layoutInCell="1" allowOverlap="1" wp14:anchorId="0736A2A1" wp14:editId="48C15B8D">
          <wp:simplePos x="0" y="0"/>
          <wp:positionH relativeFrom="margin">
            <wp:align>left</wp:align>
          </wp:positionH>
          <wp:positionV relativeFrom="paragraph">
            <wp:posOffset>-36661</wp:posOffset>
          </wp:positionV>
          <wp:extent cx="1136393" cy="303811"/>
          <wp:effectExtent l="0" t="0" r="6985"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393" cy="303811"/>
                  </a:xfrm>
                  <a:prstGeom prst="rect">
                    <a:avLst/>
                  </a:prstGeom>
                  <a:noFill/>
                  <a:ln>
                    <a:noFill/>
                  </a:ln>
                </pic:spPr>
              </pic:pic>
            </a:graphicData>
          </a:graphic>
          <wp14:sizeRelH relativeFrom="page">
            <wp14:pctWidth>0</wp14:pctWidth>
          </wp14:sizeRelH>
          <wp14:sizeRelV relativeFrom="page">
            <wp14:pctHeight>0</wp14:pctHeight>
          </wp14:sizeRelV>
        </wp:anchor>
      </w:drawing>
    </w:r>
    <w:r w:rsidRPr="00897010">
      <w:rPr>
        <w:b/>
        <w:bCs/>
        <w:lang w:val="en-US"/>
      </w:rPr>
      <w:t>Cloud Computing 2022/2023 – SDU Software Engineering</w:t>
    </w:r>
  </w:p>
  <w:p w14:paraId="6A04BEFA" w14:textId="21FAB875" w:rsidR="00897010" w:rsidRDefault="006015D8" w:rsidP="00897010">
    <w:pPr>
      <w:spacing w:after="0"/>
      <w:jc w:val="center"/>
      <w:rPr>
        <w:b/>
        <w:bCs/>
        <w:lang w:val="en-US"/>
      </w:rPr>
    </w:pPr>
    <w:r>
      <w:rPr>
        <w:b/>
        <w:bCs/>
        <w:lang w:val="en-US"/>
      </w:rPr>
      <w:t>GCP</w:t>
    </w:r>
    <w:r w:rsidR="00897010">
      <w:rPr>
        <w:b/>
        <w:bCs/>
        <w:lang w:val="en-US"/>
      </w:rPr>
      <w:t xml:space="preserve"> report template (</w:t>
    </w:r>
    <w:r w:rsidR="00016112">
      <w:rPr>
        <w:b/>
        <w:bCs/>
        <w:lang w:val="en-US"/>
      </w:rPr>
      <w:t>5</w:t>
    </w:r>
    <w:r w:rsidR="00897010">
      <w:rPr>
        <w:b/>
        <w:bCs/>
        <w:lang w:val="en-US"/>
      </w:rPr>
      <w:t xml:space="preserve"> page maximum)</w:t>
    </w:r>
  </w:p>
  <w:p w14:paraId="7D3E9D9E" w14:textId="4C665E1A" w:rsidR="00897010" w:rsidRPr="00897010" w:rsidRDefault="00897010">
    <w:pPr>
      <w:pStyle w:val="Header"/>
      <w:rPr>
        <w:lang w:val="en-US"/>
      </w:rPr>
    </w:pPr>
    <w:r>
      <w:rPr>
        <w:lang w:val="en-US"/>
      </w:rPr>
      <w:t>Student:</w:t>
    </w:r>
    <w:r>
      <w:rPr>
        <w:lang w:val="en-US"/>
      </w:rPr>
      <w:tab/>
      <w:t xml:space="preserve">ID numbe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7EA6" w14:textId="77777777" w:rsidR="006015D8" w:rsidRDefault="006015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BC495D"/>
    <w:multiLevelType w:val="hybridMultilevel"/>
    <w:tmpl w:val="BC80179C"/>
    <w:lvl w:ilvl="0" w:tplc="0C267206">
      <w:start w:val="1"/>
      <w:numFmt w:val="decimal"/>
      <w:lvlText w:val="%1."/>
      <w:lvlJc w:val="left"/>
      <w:pPr>
        <w:ind w:left="630" w:hanging="360"/>
      </w:pPr>
      <w:rPr>
        <w:rFonts w:hint="default"/>
        <w:b/>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30916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wMLQ0NTSwNDG1MDBQ0lEKTi0uzszPAykwrQUAYKs+9iwAAAA="/>
  </w:docVars>
  <w:rsids>
    <w:rsidRoot w:val="00897010"/>
    <w:rsid w:val="00016112"/>
    <w:rsid w:val="00177BD2"/>
    <w:rsid w:val="00421BC3"/>
    <w:rsid w:val="006015D8"/>
    <w:rsid w:val="00632D09"/>
    <w:rsid w:val="007B46FB"/>
    <w:rsid w:val="00817C42"/>
    <w:rsid w:val="00897010"/>
    <w:rsid w:val="009122A3"/>
    <w:rsid w:val="009210C2"/>
    <w:rsid w:val="009927CE"/>
    <w:rsid w:val="00CC37BE"/>
    <w:rsid w:val="00D77C71"/>
    <w:rsid w:val="00EF7A6E"/>
    <w:rsid w:val="00FD2D78"/>
    <w:rsid w:val="00FF429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1E785"/>
  <w15:chartTrackingRefBased/>
  <w15:docId w15:val="{67B9173F-FD81-4EEF-8B5E-C5726E516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010"/>
    <w:pPr>
      <w:tabs>
        <w:tab w:val="center" w:pos="4819"/>
        <w:tab w:val="right" w:pos="9638"/>
      </w:tabs>
      <w:spacing w:after="0" w:line="240" w:lineRule="auto"/>
    </w:pPr>
  </w:style>
  <w:style w:type="character" w:customStyle="1" w:styleId="HeaderChar">
    <w:name w:val="Header Char"/>
    <w:basedOn w:val="DefaultParagraphFont"/>
    <w:link w:val="Header"/>
    <w:uiPriority w:val="99"/>
    <w:rsid w:val="00897010"/>
  </w:style>
  <w:style w:type="paragraph" w:styleId="Footer">
    <w:name w:val="footer"/>
    <w:basedOn w:val="Normal"/>
    <w:link w:val="FooterChar"/>
    <w:uiPriority w:val="99"/>
    <w:unhideWhenUsed/>
    <w:rsid w:val="00897010"/>
    <w:pPr>
      <w:tabs>
        <w:tab w:val="center" w:pos="4819"/>
        <w:tab w:val="right" w:pos="9638"/>
      </w:tabs>
      <w:spacing w:after="0" w:line="240" w:lineRule="auto"/>
    </w:pPr>
  </w:style>
  <w:style w:type="character" w:customStyle="1" w:styleId="FooterChar">
    <w:name w:val="Footer Char"/>
    <w:basedOn w:val="DefaultParagraphFont"/>
    <w:link w:val="Footer"/>
    <w:uiPriority w:val="99"/>
    <w:rsid w:val="00897010"/>
  </w:style>
  <w:style w:type="paragraph" w:styleId="ListParagraph">
    <w:name w:val="List Paragraph"/>
    <w:basedOn w:val="Normal"/>
    <w:uiPriority w:val="34"/>
    <w:qFormat/>
    <w:rsid w:val="006015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90</TotalTime>
  <Pages>1</Pages>
  <Words>185</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Tourchi Moghaddam</dc:creator>
  <cp:keywords/>
  <dc:description/>
  <cp:lastModifiedBy>Mahyar Tourchi Moghaddam</cp:lastModifiedBy>
  <cp:revision>9</cp:revision>
  <dcterms:created xsi:type="dcterms:W3CDTF">2022-09-19T17:25:00Z</dcterms:created>
  <dcterms:modified xsi:type="dcterms:W3CDTF">2022-10-08T08:47:00Z</dcterms:modified>
</cp:coreProperties>
</file>